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CA86A" w14:textId="77777777" w:rsidR="00703CF0" w:rsidRDefault="00000000">
      <w:pPr>
        <w:pStyle w:val="Nagwek1"/>
      </w:pPr>
      <w:bookmarkStart w:id="0" w:name="załącznik-nr-2"/>
      <w:r>
        <w:t>ZAŁĄCZNIK NR 2</w:t>
      </w:r>
    </w:p>
    <w:p w14:paraId="56D5CB64" w14:textId="77777777" w:rsidR="00703CF0" w:rsidRDefault="00000000">
      <w:pPr>
        <w:pStyle w:val="Nagwek1"/>
      </w:pPr>
      <w:bookmarkStart w:id="1" w:name="oświadczenia-i-zgody"/>
      <w:bookmarkEnd w:id="0"/>
      <w:r>
        <w:t>OŚWIADCZENIA I ZGODY</w:t>
      </w:r>
    </w:p>
    <w:p w14:paraId="62E88FEC" w14:textId="77777777" w:rsidR="00703CF0" w:rsidRPr="004D619A" w:rsidRDefault="00000000">
      <w:pPr>
        <w:pStyle w:val="Nagwek2"/>
        <w:rPr>
          <w:sz w:val="28"/>
          <w:szCs w:val="28"/>
        </w:rPr>
      </w:pPr>
      <w:bookmarkStart w:id="2" w:name="zgoda-na-udział-w-konkursie"/>
      <w:r w:rsidRPr="004D619A">
        <w:rPr>
          <w:sz w:val="28"/>
          <w:szCs w:val="28"/>
        </w:rPr>
        <w:t>1. ZGODA NA UDZIAŁ W KONKURSIE</w:t>
      </w:r>
    </w:p>
    <w:p w14:paraId="0EE62D59" w14:textId="77777777" w:rsidR="00703CF0" w:rsidRPr="004D619A" w:rsidRDefault="00000000">
      <w:pPr>
        <w:pStyle w:val="FirstParagraph"/>
        <w:rPr>
          <w:sz w:val="22"/>
          <w:szCs w:val="22"/>
        </w:rPr>
      </w:pPr>
      <w:r w:rsidRPr="004D619A">
        <w:rPr>
          <w:sz w:val="22"/>
          <w:szCs w:val="22"/>
        </w:rPr>
        <w:t>Wyrażam zgodę na udział mojego dziecka</w:t>
      </w:r>
    </w:p>
    <w:p w14:paraId="2F66764A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………………………………………………………………………………………………</w:t>
      </w:r>
    </w:p>
    <w:p w14:paraId="08D4CF40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(imię i nazwisko uczestnika)</w:t>
      </w:r>
    </w:p>
    <w:p w14:paraId="671F7FF9" w14:textId="04A22172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 xml:space="preserve">w konkursie „Kwiaty </w:t>
      </w:r>
      <w:r w:rsidR="00892C0A">
        <w:rPr>
          <w:sz w:val="22"/>
          <w:szCs w:val="22"/>
        </w:rPr>
        <w:t>wdzięczności</w:t>
      </w:r>
      <w:r w:rsidRPr="004D619A">
        <w:rPr>
          <w:sz w:val="22"/>
          <w:szCs w:val="22"/>
        </w:rPr>
        <w:t>” organizowanym przez Branżowe Centrum Umiejętności nr 4 we Wrocławiu.</w:t>
      </w:r>
    </w:p>
    <w:p w14:paraId="3E7D565D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Oświadczam, że zapoznałem/am się z regulaminem konkursu i akceptuję jego postanowienia.</w:t>
      </w:r>
    </w:p>
    <w:p w14:paraId="2F436651" w14:textId="6810549D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Miejscowość ……………………………………..Data ………………………………………………</w:t>
      </w:r>
    </w:p>
    <w:p w14:paraId="47B9069E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Podpis rodzica/opiekuna prawnego …………………………………….</w:t>
      </w:r>
    </w:p>
    <w:p w14:paraId="4F4416F9" w14:textId="77777777" w:rsidR="004D619A" w:rsidRPr="004D619A" w:rsidRDefault="004D619A">
      <w:pPr>
        <w:pStyle w:val="Tekstpodstawowy"/>
        <w:rPr>
          <w:sz w:val="22"/>
          <w:szCs w:val="22"/>
        </w:rPr>
      </w:pPr>
    </w:p>
    <w:p w14:paraId="203FC965" w14:textId="77777777" w:rsidR="00703CF0" w:rsidRPr="004D619A" w:rsidRDefault="00000000">
      <w:pPr>
        <w:pStyle w:val="Nagwek2"/>
        <w:rPr>
          <w:sz w:val="28"/>
          <w:szCs w:val="28"/>
        </w:rPr>
      </w:pPr>
      <w:bookmarkStart w:id="3" w:name="zgoda-na-przetwarzanie-danych-osobowych"/>
      <w:bookmarkEnd w:id="2"/>
      <w:r w:rsidRPr="004D619A">
        <w:rPr>
          <w:sz w:val="28"/>
          <w:szCs w:val="28"/>
        </w:rPr>
        <w:t>2. ZGODA NA PRZETWARZANIE DANYCH OSOBOWYCH</w:t>
      </w:r>
    </w:p>
    <w:p w14:paraId="4A1DF40B" w14:textId="6CD46959" w:rsidR="00703CF0" w:rsidRPr="004D619A" w:rsidRDefault="004D619A">
      <w:pPr>
        <w:pStyle w:val="FirstParagraph"/>
        <w:rPr>
          <w:sz w:val="22"/>
          <w:szCs w:val="22"/>
        </w:rPr>
      </w:pPr>
      <w:r w:rsidRPr="004D619A">
        <w:rPr>
          <w:sz w:val="22"/>
          <w:szCs w:val="22"/>
        </w:rPr>
        <w:t>Zgodnie z art. 6 ust. 1 lit. a oraz art. 9 ust. 2 lit. a RODO wyrażam zgodę na przetwarzanie danych osobowych mojego dziecka:</w:t>
      </w:r>
    </w:p>
    <w:p w14:paraId="7A28275B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………………………………………………………………………………………………</w:t>
      </w:r>
    </w:p>
    <w:p w14:paraId="717AB455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(imię i nazwisko uczestnika)</w:t>
      </w:r>
    </w:p>
    <w:p w14:paraId="0B651ED6" w14:textId="7E644009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 xml:space="preserve">przez Branżowe Centrum Umiejętności nr 4 we Wrocławiu w celu organizacji, przeprowadzenia, promocji oraz podsumowania konkursu „Kwiaty </w:t>
      </w:r>
      <w:r w:rsidR="00892C0A">
        <w:rPr>
          <w:sz w:val="22"/>
          <w:szCs w:val="22"/>
        </w:rPr>
        <w:t>wdzięczności</w:t>
      </w:r>
      <w:r w:rsidRPr="004D619A">
        <w:rPr>
          <w:sz w:val="22"/>
          <w:szCs w:val="22"/>
        </w:rPr>
        <w:t>”</w:t>
      </w:r>
      <w:r w:rsidR="004D619A" w:rsidRPr="004D619A">
        <w:rPr>
          <w:sz w:val="22"/>
          <w:szCs w:val="22"/>
        </w:rPr>
        <w:t xml:space="preserve">. </w:t>
      </w:r>
    </w:p>
    <w:p w14:paraId="1D157E84" w14:textId="1CB53D38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Miejscowość ……………………………………..Data ………………………………………………</w:t>
      </w:r>
    </w:p>
    <w:p w14:paraId="5CA34CD1" w14:textId="77777777" w:rsidR="00703CF0" w:rsidRDefault="00000000">
      <w:pPr>
        <w:pStyle w:val="Tekstpodstawowy"/>
      </w:pPr>
      <w:r w:rsidRPr="004D619A">
        <w:rPr>
          <w:sz w:val="22"/>
          <w:szCs w:val="22"/>
        </w:rPr>
        <w:t>Podpis rodzica/opiekuna prawnego …………………………………….</w:t>
      </w:r>
    </w:p>
    <w:p w14:paraId="70EB6F0F" w14:textId="77777777" w:rsidR="004D619A" w:rsidRDefault="004D619A">
      <w:pPr>
        <w:pStyle w:val="Tekstpodstawowy"/>
      </w:pPr>
    </w:p>
    <w:p w14:paraId="7FC6D6F9" w14:textId="77777777" w:rsidR="00703CF0" w:rsidRPr="004D619A" w:rsidRDefault="00000000">
      <w:pPr>
        <w:pStyle w:val="Nagwek2"/>
        <w:rPr>
          <w:sz w:val="28"/>
          <w:szCs w:val="28"/>
        </w:rPr>
      </w:pPr>
      <w:bookmarkStart w:id="4" w:name="zgoda-na-wykorzystanie-wizerunku"/>
      <w:bookmarkEnd w:id="3"/>
      <w:r w:rsidRPr="004D619A">
        <w:rPr>
          <w:sz w:val="28"/>
          <w:szCs w:val="28"/>
        </w:rPr>
        <w:t>3. ZGODA NA WYKORZYSTANIE WIZERUNKU</w:t>
      </w:r>
    </w:p>
    <w:p w14:paraId="0A3201A0" w14:textId="77777777" w:rsidR="00703CF0" w:rsidRPr="004D619A" w:rsidRDefault="00000000">
      <w:pPr>
        <w:pStyle w:val="FirstParagraph"/>
        <w:rPr>
          <w:sz w:val="22"/>
          <w:szCs w:val="22"/>
        </w:rPr>
      </w:pPr>
      <w:r w:rsidRPr="004D619A">
        <w:rPr>
          <w:sz w:val="22"/>
          <w:szCs w:val="22"/>
        </w:rPr>
        <w:t>Wyrażam zgodę na nieodpłatne utrwalanie, publikowanie i rozpowszechnianie wizerunku mojego dziecka:</w:t>
      </w:r>
    </w:p>
    <w:p w14:paraId="3B7511A5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………………………………………………………………………………………………</w:t>
      </w:r>
    </w:p>
    <w:p w14:paraId="1532BB77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(imię i nazwisko uczestnika)</w:t>
      </w:r>
    </w:p>
    <w:p w14:paraId="564E7382" w14:textId="353DCE7D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 xml:space="preserve">w materiałach informacyjnych, promocyjnych i edukacyjnych związanych z konkursem „Kwiaty </w:t>
      </w:r>
      <w:r w:rsidR="00892C0A">
        <w:rPr>
          <w:sz w:val="22"/>
          <w:szCs w:val="22"/>
        </w:rPr>
        <w:t>wdzięczności</w:t>
      </w:r>
      <w:r w:rsidRPr="004D619A">
        <w:rPr>
          <w:sz w:val="22"/>
          <w:szCs w:val="22"/>
        </w:rPr>
        <w:t>”, w szczególności na stronie internetowej Organizatora, profilach społecznościowych oraz materiałach drukowanych.</w:t>
      </w:r>
    </w:p>
    <w:p w14:paraId="4175011C" w14:textId="7855966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Miejscowość ……………………………………..Data ………………………………………………</w:t>
      </w:r>
    </w:p>
    <w:p w14:paraId="40B86EC8" w14:textId="77777777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Podpis rodzica/opiekuna prawnego …………………………………….</w:t>
      </w:r>
    </w:p>
    <w:p w14:paraId="3F2EFDC0" w14:textId="77777777" w:rsidR="004D619A" w:rsidRPr="004D619A" w:rsidRDefault="004D619A">
      <w:pPr>
        <w:pStyle w:val="Tekstpodstawowy"/>
        <w:rPr>
          <w:sz w:val="28"/>
          <w:szCs w:val="28"/>
        </w:rPr>
      </w:pPr>
    </w:p>
    <w:p w14:paraId="7E7EBFCD" w14:textId="77777777" w:rsidR="00703CF0" w:rsidRPr="004D619A" w:rsidRDefault="00000000">
      <w:pPr>
        <w:pStyle w:val="Nagwek2"/>
        <w:rPr>
          <w:sz w:val="28"/>
          <w:szCs w:val="28"/>
        </w:rPr>
      </w:pPr>
      <w:bookmarkStart w:id="5" w:name="zgoda-na-kontakt"/>
      <w:bookmarkEnd w:id="4"/>
      <w:r w:rsidRPr="004D619A">
        <w:rPr>
          <w:sz w:val="28"/>
          <w:szCs w:val="28"/>
        </w:rPr>
        <w:t>4. ZGODA NA KONTAKT</w:t>
      </w:r>
    </w:p>
    <w:p w14:paraId="5F9110CF" w14:textId="42C3C822" w:rsidR="00703CF0" w:rsidRPr="004D619A" w:rsidRDefault="00000000">
      <w:pPr>
        <w:pStyle w:val="FirstParagraph"/>
        <w:rPr>
          <w:sz w:val="22"/>
          <w:szCs w:val="22"/>
        </w:rPr>
      </w:pPr>
      <w:r w:rsidRPr="004D619A">
        <w:rPr>
          <w:sz w:val="22"/>
          <w:szCs w:val="22"/>
        </w:rPr>
        <w:t>Wyrażam zgodę na kontaktowanie się ze mną przez Organizatora konkursu za pośrednictwem podanego numeru telefonu lub adresu e-mail w sprawach związanych z organizacją, przebiegiem i rozstrzygnięciem konkursu „Kwiaty w</w:t>
      </w:r>
      <w:r w:rsidR="00892C0A">
        <w:rPr>
          <w:sz w:val="22"/>
          <w:szCs w:val="22"/>
        </w:rPr>
        <w:t>dzięczności</w:t>
      </w:r>
      <w:r w:rsidRPr="004D619A">
        <w:rPr>
          <w:sz w:val="22"/>
          <w:szCs w:val="22"/>
        </w:rPr>
        <w:t>”.</w:t>
      </w:r>
    </w:p>
    <w:p w14:paraId="1168C64E" w14:textId="599EFAEE" w:rsidR="00703CF0" w:rsidRPr="004D619A" w:rsidRDefault="00000000">
      <w:pPr>
        <w:pStyle w:val="Tekstpodstawowy"/>
        <w:rPr>
          <w:sz w:val="22"/>
          <w:szCs w:val="22"/>
        </w:rPr>
      </w:pPr>
      <w:r w:rsidRPr="004D619A">
        <w:rPr>
          <w:sz w:val="22"/>
          <w:szCs w:val="22"/>
        </w:rPr>
        <w:t>Miejscowość ……………………………………..Data ………………………………………………</w:t>
      </w:r>
    </w:p>
    <w:p w14:paraId="7B8C545B" w14:textId="77777777" w:rsidR="00703CF0" w:rsidRDefault="00000000">
      <w:pPr>
        <w:pStyle w:val="Tekstpodstawowy"/>
      </w:pPr>
      <w:r w:rsidRPr="004D619A">
        <w:rPr>
          <w:sz w:val="22"/>
          <w:szCs w:val="22"/>
        </w:rPr>
        <w:t>Podpis rodzica/opiekuna prawnego …………………………………….</w:t>
      </w:r>
      <w:bookmarkEnd w:id="1"/>
      <w:bookmarkEnd w:id="5"/>
    </w:p>
    <w:sectPr w:rsidR="00703CF0" w:rsidSect="004D619A">
      <w:footnotePr>
        <w:numRestart w:val="eachSect"/>
      </w:footnotePr>
      <w:pgSz w:w="12240" w:h="15840"/>
      <w:pgMar w:top="567" w:right="1418" w:bottom="851" w:left="1418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4A95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42648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3CF0"/>
    <w:rsid w:val="004D619A"/>
    <w:rsid w:val="006B082E"/>
    <w:rsid w:val="00703CF0"/>
    <w:rsid w:val="00892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7FB8E"/>
  <w15:docId w15:val="{8CE4E483-A109-4983-88C1-4977B836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0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uczyciel</dc:creator>
  <cp:keywords/>
  <cp:lastModifiedBy>nauczyciel</cp:lastModifiedBy>
  <cp:revision>3</cp:revision>
  <dcterms:created xsi:type="dcterms:W3CDTF">2026-06-23T11:48:00Z</dcterms:created>
  <dcterms:modified xsi:type="dcterms:W3CDTF">2026-06-23T13:27:00Z</dcterms:modified>
</cp:coreProperties>
</file>